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for-firefighter-internship-program"/>
    <w:p>
      <w:pPr>
        <w:pStyle w:val="Heading2"/>
      </w:pPr>
      <w:r>
        <w:t xml:space="preserve">FOR FIREFIGHTER INTERNSHIP PROGRAM</w:t>
      </w:r>
    </w:p>
    <w:bookmarkEnd w:id="20"/>
    <w:bookmarkEnd w:id="21"/>
    <w:p>
      <w:pPr>
        <w:pStyle w:val="FirstParagraph"/>
      </w:pPr>
      <w:r>
        <w:t xml:space="preserve">[Your Full Name]</w:t>
      </w:r>
    </w:p>
    <w:p>
      <w:pPr>
        <w:pStyle w:val="BodyText"/>
      </w:pPr>
      <w:r>
        <w:t xml:space="preserve">[Your Street Address]</w:t>
      </w:r>
    </w:p>
    <w:p>
      <w:pPr>
        <w:pStyle w:val="BodyText"/>
      </w:pPr>
      <w:r>
        <w:t xml:space="preserve">Los Angeles, CA [Zip Code]</w:t>
      </w:r>
    </w:p>
    <w:p>
      <w:pPr>
        <w:pStyle w:val="BodyText"/>
      </w:pPr>
      <w:r>
        <w:t xml:space="preserve">[Your Email Address] | [Your Phone Number] | [Date]</w:t>
      </w:r>
    </w:p>
    <w:p>
      <w:pPr>
        <w:pStyle w:val="BodyText"/>
      </w:pPr>
      <w:r>
        <w:t xml:space="preserve">Hiring Committee</w:t>
      </w:r>
    </w:p>
    <w:p>
      <w:pPr>
        <w:pStyle w:val="BodyText"/>
      </w:pPr>
      <w:r>
        <w:t xml:space="preserve">Los Angeles Fire Department (LAFD)</w:t>
      </w:r>
    </w:p>
    <w:p>
      <w:pPr>
        <w:pStyle w:val="BodyText"/>
      </w:pPr>
      <w:r>
        <w:t xml:space="preserve">1323 South Grand Avenue</w:t>
      </w:r>
    </w:p>
    <w:p>
      <w:pPr>
        <w:pStyle w:val="BodyText"/>
      </w:pPr>
      <w:r>
        <w:t xml:space="preserve">Los Angeles, CA 90015</w:t>
      </w:r>
    </w:p>
    <w:bookmarkStart w:id="22" w:name="X50347a7c191a49aebb49c48f53128b3d61e3288"/>
    <w:p>
      <w:pPr>
        <w:pStyle w:val="Heading2"/>
      </w:pPr>
      <w:r>
        <w:t xml:space="preserve">Subject: Application for Firefighter Internship Program</w:t>
      </w:r>
    </w:p>
    <w:bookmarkEnd w:id="22"/>
    <w:p>
      <w:pPr>
        <w:pStyle w:val="FirstParagraph"/>
      </w:pPr>
      <w:r>
        <w:t xml:space="preserve">Dear Hiring Committee of the Los Angeles Fire Department,</w:t>
      </w:r>
    </w:p>
    <w:p>
      <w:pPr>
        <w:pStyle w:val="BodyText"/>
      </w:pPr>
      <w:r>
        <w:t xml:space="preserve">With profound respect for the courageous legacy of public safety professionals in the United States, I am writing to express my enthusiastic interest in the Firefighter Internship Program at the Los Angeles Fire Department. As a dedicated student deeply committed to emergency response and community service, I have long admired how the LAFD embodies excellence within one of America's most dynamic urban environments. My desire to contribute as a future</w:t>
      </w:r>
      <w:r>
        <w:t xml:space="preserve"> </w:t>
      </w:r>
      <w:r>
        <w:rPr>
          <w:bCs/>
          <w:b/>
        </w:rPr>
        <w:t xml:space="preserve">Firefighter</w:t>
      </w:r>
      <w:r>
        <w:t xml:space="preserve"> </w:t>
      </w:r>
      <w:r>
        <w:t xml:space="preserve">in</w:t>
      </w:r>
      <w:r>
        <w:t xml:space="preserve"> </w:t>
      </w:r>
      <w:r>
        <w:rPr>
          <w:iCs/>
          <w:i/>
        </w:rPr>
        <w:t xml:space="preserve">United States Los Angeles</w:t>
      </w:r>
      <w:r>
        <w:t xml:space="preserve"> </w:t>
      </w:r>
      <w:r>
        <w:t xml:space="preserve">stems from an unwavering belief that protecting lives in our diverse metropolis requires both technical expertise and profound compassion—a philosophy I have cultivated through years of intentional preparation.</w:t>
      </w:r>
    </w:p>
    <w:p>
      <w:pPr>
        <w:pStyle w:val="BodyText"/>
      </w:pPr>
      <w:r>
        <w:t xml:space="preserve">My journey toward becoming a</w:t>
      </w:r>
      <w:r>
        <w:t xml:space="preserve"> </w:t>
      </w:r>
      <w:r>
        <w:rPr>
          <w:bCs/>
          <w:b/>
        </w:rPr>
        <w:t xml:space="preserve">Firefighter</w:t>
      </w:r>
      <w:r>
        <w:t xml:space="preserve"> </w:t>
      </w:r>
      <w:r>
        <w:t xml:space="preserve">began during my high school years when I volunteered with the Santa Monica Youth Fire Corps. This experience exposed me to wildfire suppression techniques, first aid protocols, and the critical importance of rapid response in urban settings. As Los Angeles faces increasing challenges from climate-driven wildfires and dense population centers, I recognized that effective fire service demands more than physical resilience—it requires cultural intelligence to serve communities ranging from Venice Beach’s vibrant coastal enclaves to South Central’s historically underserved neighborhoods. The LAFD’s community outreach initiatives like the "Firefighter for a Day" program demonstrated how proactive education strengthens neighborhood trust, a value I now actively practice through my role as a peer safety educator at UCLA.</w:t>
      </w:r>
    </w:p>
    <w:p>
      <w:pPr>
        <w:pStyle w:val="BodyText"/>
      </w:pPr>
      <w:r>
        <w:t xml:space="preserve">I have pursued rigorous academic and practical preparation specifically aligned with the demands of modern fire service in Los Angeles. My Associate Degree in Emergency Medical Technology (EMT) from Los Angeles City College, coupled with a 40-hour OSHA certification in hazardous materials handling, provides foundational technical skills directly transferable to your internship requirements. Notably, I completed an intensive summer practicum with the San Gabriel Valley Fire Authority where I assisted in over 75 emergency calls—from motor vehicle collisions to structural fires—under direct supervision. This experience cemented my understanding that success in this role hinges on seamless team coordination; during a complex multi-vehicle accident on the I-10, my ability to quickly triage victims while communicating with dispatchers directly contributed to the successful evacuation of all occupants. Such moments solidified my commitment to serving as a future</w:t>
      </w:r>
      <w:r>
        <w:t xml:space="preserve"> </w:t>
      </w:r>
      <w:r>
        <w:rPr>
          <w:bCs/>
          <w:b/>
        </w:rPr>
        <w:t xml:space="preserve">Firefighter</w:t>
      </w:r>
      <w:r>
        <w:t xml:space="preserve"> </w:t>
      </w:r>
      <w:r>
        <w:t xml:space="preserve">within Los Angeles County.</w:t>
      </w:r>
    </w:p>
    <w:p>
      <w:pPr>
        <w:pStyle w:val="BodyText"/>
      </w:pPr>
      <w:r>
        <w:t xml:space="preserve">What distinguishes this opportunity is the LAFD’s unique position at the intersection of urban complexity and emergency response innovation. Having researched your department’s pioneering work in AI-assisted fire prediction systems and community paramedicine, I am eager to learn under leaders who understand that modern firefighting transcends traditional rescue operations. The department’s recent expansion into mental health crisis response teams aligns with my volunteer work at the Los Angeles County Behavioral Health Crisis Center, where I supported 120+ individuals through trauma-informed interventions. In</w:t>
      </w:r>
      <w:r>
        <w:t xml:space="preserve"> </w:t>
      </w:r>
      <w:r>
        <w:rPr>
          <w:iCs/>
          <w:i/>
        </w:rPr>
        <w:t xml:space="preserve">United States Los Angeles</w:t>
      </w:r>
      <w:r>
        <w:t xml:space="preserve">, we don’t just extinguish flames—we address the root causes of emergencies, and I am prepared to contribute this holistic perspective during my internship.</w:t>
      </w:r>
    </w:p>
    <w:p>
      <w:pPr>
        <w:pStyle w:val="BodyText"/>
      </w:pPr>
      <w:r>
        <w:t xml:space="preserve">My physical readiness has been consistently validated through rigorous training. I maintain a 5-mile run in under 30 minutes, pass the National Registry EMT written exam with distinction, and hold certifications in CPR/AED and Wilderness First Responder (WFR). However, I believe true preparedness extends beyond physical metrics. During my time with the Los Angeles County Search &amp; Rescue Team, I honed critical thinking during a 12-hour urban search scenario following a simulated earthquake drill—navigating collapsed structures while managing team stress responses. This reinforced that effective emergency response in Los Angeles requires emotional resilience as much as technical skill, especially when serving communities disproportionately impacted by disasters.</w:t>
      </w:r>
    </w:p>
    <w:p>
      <w:pPr>
        <w:pStyle w:val="BodyText"/>
      </w:pPr>
      <w:r>
        <w:t xml:space="preserve">The LAFD’s commitment to diversity makes it the ideal training ground for my aspirations. As a first-generation college student from a South LA family that has relied on fire department services during multiple community crises, I understand the profound impact of having responders who reflect and respect their communities. My cultural fluency—developed through bilingual communication (Spanish/English) in my neighborhood outreach work—and experience facilitating CPR workshops for senior citizens in Koreatown position me to contribute meaningfully from day one. In</w:t>
      </w:r>
      <w:r>
        <w:t xml:space="preserve"> </w:t>
      </w:r>
      <w:r>
        <w:rPr>
          <w:iCs/>
          <w:i/>
        </w:rPr>
        <w:t xml:space="preserve">United States Los Angeles</w:t>
      </w:r>
      <w:r>
        <w:t xml:space="preserve">, where neighborhoods span 70+ languages, I am prepared to serve as a bridge between the department and the people it protects.</w:t>
      </w:r>
    </w:p>
    <w:p>
      <w:pPr>
        <w:pStyle w:val="BodyText"/>
      </w:pPr>
      <w:r>
        <w:t xml:space="preserve">This</w:t>
      </w:r>
      <w:r>
        <w:t xml:space="preserve"> </w:t>
      </w:r>
      <w:r>
        <w:rPr>
          <w:bCs/>
          <w:b/>
        </w:rPr>
        <w:t xml:space="preserve">Internship Application Letter</w:t>
      </w:r>
      <w:r>
        <w:t xml:space="preserve"> </w:t>
      </w:r>
      <w:r>
        <w:t xml:space="preserve">represents more than a career opportunity—it is a pledge to uphold the LAFD’s motto, "We Stand Ready." I have already begun preparing for this role by studying the department’s strategic plan for 2030, which emphasizes technology integration and community partnership. Should I be selected, I will leverage my academic background in public health policy to assist in developing neighborhood safety initiatives that reduce fire risks through preventative education. My goal is not merely to join the ranks of Los Angeles’ finest</w:t>
      </w:r>
      <w:r>
        <w:t xml:space="preserve"> </w:t>
      </w:r>
      <w:r>
        <w:rPr>
          <w:bCs/>
          <w:b/>
        </w:rPr>
        <w:t xml:space="preserve">Firefighter</w:t>
      </w:r>
      <w:r>
        <w:t xml:space="preserve">s—but to contribute innovative approaches that enhance service delivery across the entire urban landscape.</w:t>
      </w:r>
    </w:p>
    <w:p>
      <w:pPr>
        <w:pStyle w:val="BodyText"/>
      </w:pPr>
      <w:r>
        <w:t xml:space="preserve">Thank you for considering my application for this vital internship. I have attached my resume, EMT certification, and letters of recommendation from both the San Gabriel Valley Fire Authority and UCLA’s Emergency Preparedness Department. I welcome the opportunity to discuss how my proactive approach to community safety aligns with the LAFD’s mission during an interview at your convenience. As a lifelong Angeleno deeply invested in our city’s well-being, I am eager to contribute to protecting what we hold dear: our homes, families, and vibrant spirit of Los Angeles.</w:t>
      </w:r>
    </w:p>
    <w:p>
      <w:pPr>
        <w:pStyle w:val="BodyText"/>
      </w:pPr>
      <w:r>
        <w:t xml:space="preserve">Sincerely,</w:t>
      </w:r>
    </w:p>
    <w:p>
      <w:pPr>
        <w:pStyle w:val="BodyText"/>
      </w:pPr>
      <w:r>
        <w:t xml:space="preserve">[Your Full Name]</w:t>
      </w:r>
    </w:p>
    <w:p>
      <w:pPr>
        <w:pStyle w:val="BodyText"/>
      </w:pPr>
      <w:r>
        <w:t xml:space="preserve">This document constitutes an official Internship Application Letter for the Firefighter Internship Program with the Los Angeles Fire Department, United States. All claims reflect verifiable experience and commitment to public service in Los Ange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